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0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2"/>
        <w:gridCol w:w="873"/>
        <w:gridCol w:w="530"/>
        <w:gridCol w:w="1354"/>
        <w:gridCol w:w="214"/>
        <w:gridCol w:w="38"/>
        <w:gridCol w:w="1229"/>
        <w:gridCol w:w="47"/>
        <w:gridCol w:w="766"/>
        <w:gridCol w:w="1508"/>
        <w:gridCol w:w="2738"/>
      </w:tblGrid>
      <w:tr w:rsidR="00CA3B3E" w:rsidRPr="00EF72D5" w14:paraId="17734307" w14:textId="77777777" w:rsidTr="00EF72D5">
        <w:trPr>
          <w:trHeight w:val="567"/>
          <w:jc w:val="center"/>
        </w:trPr>
        <w:tc>
          <w:tcPr>
            <w:tcW w:w="9809" w:type="dxa"/>
            <w:gridSpan w:val="11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3CB56F15" w14:textId="1C129CE6" w:rsidR="00CA3B3E" w:rsidRPr="00EF72D5" w:rsidRDefault="0049100A" w:rsidP="00CA3B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…………… </w:t>
            </w:r>
            <w:r w:rsidR="007F2599" w:rsidRPr="000134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İHAZI </w:t>
            </w:r>
            <w:r w:rsidR="007F2599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İYODİK BAKIM KARTI</w:t>
            </w:r>
          </w:p>
        </w:tc>
      </w:tr>
      <w:tr w:rsidR="00CA3B3E" w:rsidRPr="00EF72D5" w14:paraId="3B723DFD" w14:textId="77777777" w:rsidTr="0017664D">
        <w:trPr>
          <w:trHeight w:val="340"/>
          <w:jc w:val="center"/>
        </w:trPr>
        <w:tc>
          <w:tcPr>
            <w:tcW w:w="4797" w:type="dxa"/>
            <w:gridSpan w:val="8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3BDF15E5" w14:textId="77777777" w:rsidR="00EF72D5" w:rsidRDefault="00EF72D5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857CE6D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 Adı:</w:t>
            </w:r>
          </w:p>
          <w:p w14:paraId="5B971C70" w14:textId="77777777" w:rsidR="00EF72D5" w:rsidRPr="00EF72D5" w:rsidRDefault="00EF72D5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12" w:type="dxa"/>
            <w:gridSpan w:val="3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4F2AE3CE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ihaz Sicil No:                                                               </w:t>
            </w:r>
          </w:p>
        </w:tc>
      </w:tr>
      <w:tr w:rsidR="0017664D" w:rsidRPr="00EF72D5" w14:paraId="738E90A6" w14:textId="77777777" w:rsidTr="0017664D">
        <w:trPr>
          <w:trHeight w:val="340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2653C56A" w14:textId="3ECBA567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Markası/Modeli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6C94121" w14:textId="3CB1B663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21D49616" w14:textId="77777777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6AB7A3A1" w14:textId="77777777" w:rsidTr="0017664D">
        <w:trPr>
          <w:trHeight w:val="340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498A2EBB" w14:textId="75C0B03A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Seri Numarası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52F9433" w14:textId="08AEBB4D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D554152" w14:textId="77777777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1BAF58A8" w14:textId="77777777" w:rsidTr="0017664D">
        <w:trPr>
          <w:trHeight w:val="340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77ADC2D0" w14:textId="2FD6570B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zellikleri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017A10B" w14:textId="32542974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58A0A07" w14:textId="77777777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6892092A" w14:textId="77777777" w:rsidTr="0017664D">
        <w:trPr>
          <w:trHeight w:val="340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63DAF927" w14:textId="4B9C0D29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Kullanıldığı Birim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2954B92" w14:textId="61C70E9F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2502B18" w14:textId="7140F3EF" w:rsidR="0017664D" w:rsidRPr="00EF72D5" w:rsidRDefault="0017664D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5AC18EF8" w14:textId="77777777" w:rsidTr="00EF72D5">
        <w:trPr>
          <w:trHeight w:val="340"/>
          <w:jc w:val="center"/>
        </w:trPr>
        <w:tc>
          <w:tcPr>
            <w:tcW w:w="9809" w:type="dxa"/>
            <w:gridSpan w:val="11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55AE2F5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akım Kayıtları </w:t>
            </w:r>
            <w:proofErr w:type="gramStart"/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 Periyodik</w:t>
            </w:r>
            <w:proofErr w:type="gramEnd"/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kım gerektiren makineler için)</w:t>
            </w:r>
          </w:p>
        </w:tc>
      </w:tr>
      <w:tr w:rsidR="00261A3B" w:rsidRPr="00EF72D5" w14:paraId="5E5485C7" w14:textId="77777777" w:rsidTr="00EF72D5">
        <w:trPr>
          <w:trHeight w:val="388"/>
          <w:jc w:val="center"/>
        </w:trPr>
        <w:tc>
          <w:tcPr>
            <w:tcW w:w="512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4E96A240" w14:textId="729FF98E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</w:t>
            </w:r>
            <w:r w:rsidR="00DE0D8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1403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03DB4925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5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 Tarihi</w:t>
            </w:r>
          </w:p>
        </w:tc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0E91C665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ı Yapan Görevli-İmza</w:t>
            </w:r>
          </w:p>
        </w:tc>
        <w:tc>
          <w:tcPr>
            <w:tcW w:w="505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0974BBC7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aptığı İşleme Dair Açıklama</w:t>
            </w:r>
          </w:p>
        </w:tc>
      </w:tr>
      <w:tr w:rsidR="00261A3B" w:rsidRPr="00EF72D5" w14:paraId="4C6B1ECE" w14:textId="77777777" w:rsidTr="00EF72D5">
        <w:trPr>
          <w:trHeight w:val="210"/>
          <w:jc w:val="center"/>
        </w:trPr>
        <w:tc>
          <w:tcPr>
            <w:tcW w:w="512" w:type="dxa"/>
            <w:tcBorders>
              <w:top w:val="single" w:sz="6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B9CFDE1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0C491BC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017897B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01DF4A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CE01AA6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6980A025" w14:textId="77777777" w:rsidTr="00EF72D5">
        <w:trPr>
          <w:trHeight w:val="22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489B022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136E662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2313C3B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5E07C60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601039A7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7CE7E356" w14:textId="77777777" w:rsidTr="00EF72D5">
        <w:trPr>
          <w:trHeight w:val="180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068C9B8A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B37A66B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0F833F0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CED223A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046F312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467F34FD" w14:textId="77777777" w:rsidTr="00EF72D5">
        <w:trPr>
          <w:trHeight w:val="16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709465D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69DD3BD1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74CBF8D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65D8361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C85DD14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3E6773CE" w14:textId="77777777" w:rsidTr="00EF72D5">
        <w:trPr>
          <w:trHeight w:val="16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92096E5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2497F86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8ADF13A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40C04BB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C1E386C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07F07997" w14:textId="77777777" w:rsidTr="00EF72D5">
        <w:trPr>
          <w:trHeight w:val="16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21D2873F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49B3476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1384BA9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7BB8676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10221E48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5AA3BC41" w14:textId="77777777" w:rsidTr="0017664D">
        <w:trPr>
          <w:trHeight w:val="403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4E4611A2" w14:textId="5CD14F5E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eli İse Tarihi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11F6212" w14:textId="3F837C61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C022DCB" w14:textId="77777777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46A7E30E" w14:textId="77777777" w:rsidTr="0017664D">
        <w:trPr>
          <w:trHeight w:val="403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64772FD4" w14:textId="1ABD733D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ngi Kurumca Yapıldığı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B72CE7A" w14:textId="32477B4B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E67FED5" w14:textId="77777777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3E7C1230" w14:textId="77777777" w:rsidTr="0017664D">
        <w:trPr>
          <w:trHeight w:val="403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1A4D8ABE" w14:textId="530F5555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lçüm Aralığı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BD06C19" w14:textId="7B51AEDB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75CFC316" w14:textId="77777777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7664D" w:rsidRPr="00EF72D5" w14:paraId="038ED5F2" w14:textId="77777777" w:rsidTr="0017664D">
        <w:trPr>
          <w:trHeight w:val="403"/>
          <w:jc w:val="center"/>
        </w:trPr>
        <w:tc>
          <w:tcPr>
            <w:tcW w:w="3269" w:type="dxa"/>
            <w:gridSpan w:val="4"/>
            <w:tcBorders>
              <w:top w:val="single" w:sz="6" w:space="0" w:color="auto"/>
              <w:left w:val="single" w:sz="18" w:space="0" w:color="auto"/>
              <w:bottom w:val="single" w:sz="6" w:space="0" w:color="auto"/>
            </w:tcBorders>
            <w:vAlign w:val="center"/>
          </w:tcPr>
          <w:p w14:paraId="76D1F2CC" w14:textId="45B4ADFC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lçüm Hassasiyeti</w:t>
            </w:r>
          </w:p>
        </w:tc>
        <w:tc>
          <w:tcPr>
            <w:tcW w:w="25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5C60CF" w14:textId="07ADF3C2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288" w:type="dxa"/>
            <w:gridSpan w:val="5"/>
            <w:tcBorders>
              <w:top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F7FC3FF" w14:textId="3C1E7096" w:rsidR="0017664D" w:rsidRPr="00EF72D5" w:rsidRDefault="0017664D" w:rsidP="0017664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61A3B" w:rsidRPr="00EF72D5" w14:paraId="5B584250" w14:textId="77777777" w:rsidTr="00EF72D5">
        <w:trPr>
          <w:trHeight w:val="403"/>
          <w:jc w:val="center"/>
        </w:trPr>
        <w:tc>
          <w:tcPr>
            <w:tcW w:w="9809" w:type="dxa"/>
            <w:gridSpan w:val="11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7D2A5052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asyonu Yapılmamış Ölçüm Cihazları İçin Doğrulama Kayıtları</w:t>
            </w:r>
          </w:p>
        </w:tc>
      </w:tr>
      <w:tr w:rsidR="00261A3B" w:rsidRPr="00EF72D5" w14:paraId="7D279544" w14:textId="77777777" w:rsidTr="0035158A">
        <w:trPr>
          <w:trHeight w:val="437"/>
          <w:jc w:val="center"/>
        </w:trPr>
        <w:tc>
          <w:tcPr>
            <w:tcW w:w="1385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F4DFE3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rih</w:t>
            </w:r>
          </w:p>
        </w:tc>
        <w:tc>
          <w:tcPr>
            <w:tcW w:w="209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3DE5BA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eli</w:t>
            </w:r>
          </w:p>
          <w:p w14:paraId="15A2D761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lçümü</w:t>
            </w:r>
          </w:p>
        </w:tc>
        <w:tc>
          <w:tcPr>
            <w:tcW w:w="208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2D70AB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ğrulanacak</w:t>
            </w:r>
          </w:p>
          <w:p w14:paraId="21480E17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lçümü</w:t>
            </w: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514425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nuç</w:t>
            </w:r>
          </w:p>
          <w:p w14:paraId="1CB03DB3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 varsa fark)</w:t>
            </w:r>
          </w:p>
        </w:tc>
        <w:tc>
          <w:tcPr>
            <w:tcW w:w="2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03BB1FA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ay</w:t>
            </w:r>
          </w:p>
        </w:tc>
      </w:tr>
      <w:tr w:rsidR="00261A3B" w:rsidRPr="00EF72D5" w14:paraId="7DE8F90F" w14:textId="77777777" w:rsidTr="00EF72D5">
        <w:trPr>
          <w:trHeight w:val="736"/>
          <w:jc w:val="center"/>
        </w:trPr>
        <w:tc>
          <w:tcPr>
            <w:tcW w:w="1385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72963C8C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89DC7F7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8" w:type="dxa"/>
            <w:gridSpan w:val="3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80D0102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0" w:type="dxa"/>
            <w:gridSpan w:val="4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5EC7EFF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CD0CB3D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3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6111AB64" w14:textId="77777777" w:rsidR="00261A3B" w:rsidRPr="00EF72D5" w:rsidRDefault="00261A3B" w:rsidP="00261A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DA7BD91" w14:textId="77777777" w:rsidR="00415D3F" w:rsidRDefault="00415D3F">
      <w:pPr>
        <w:widowControl w:val="0"/>
        <w:autoSpaceDE w:val="0"/>
        <w:autoSpaceDN w:val="0"/>
        <w:adjustRightInd w:val="0"/>
        <w:spacing w:after="0" w:line="240" w:lineRule="auto"/>
        <w:rPr>
          <w:rFonts w:ascii="Arial TUR" w:hAnsi="Arial TUR" w:cs="Arial TUR"/>
          <w:sz w:val="20"/>
          <w:szCs w:val="20"/>
        </w:rPr>
      </w:pPr>
    </w:p>
    <w:p w14:paraId="57204D19" w14:textId="77777777" w:rsidR="00544B03" w:rsidRDefault="00544B03">
      <w:pPr>
        <w:widowControl w:val="0"/>
        <w:autoSpaceDE w:val="0"/>
        <w:autoSpaceDN w:val="0"/>
        <w:adjustRightInd w:val="0"/>
        <w:spacing w:after="0" w:line="240" w:lineRule="auto"/>
        <w:rPr>
          <w:rFonts w:ascii="Arial TUR" w:hAnsi="Arial TUR" w:cs="Arial TUR"/>
          <w:sz w:val="20"/>
          <w:szCs w:val="20"/>
        </w:rPr>
      </w:pPr>
    </w:p>
    <w:sectPr w:rsidR="00544B03" w:rsidSect="00932F8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08" w:footer="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85109" w14:textId="77777777" w:rsidR="000148B5" w:rsidRDefault="000148B5" w:rsidP="003B798B">
      <w:pPr>
        <w:spacing w:after="0" w:line="240" w:lineRule="auto"/>
      </w:pPr>
      <w:r>
        <w:separator/>
      </w:r>
    </w:p>
  </w:endnote>
  <w:endnote w:type="continuationSeparator" w:id="0">
    <w:p w14:paraId="0CC57DEA" w14:textId="77777777" w:rsidR="000148B5" w:rsidRDefault="000148B5" w:rsidP="003B79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TUR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892FD" w14:textId="77777777" w:rsidR="00004623" w:rsidRDefault="0000462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81" w:type="dxa"/>
      <w:tblInd w:w="67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552"/>
      <w:gridCol w:w="3544"/>
      <w:gridCol w:w="3685"/>
    </w:tblGrid>
    <w:tr w:rsidR="00731EA7" w:rsidRPr="003F59FC" w14:paraId="02F1DF3C" w14:textId="77777777" w:rsidTr="00731EA7">
      <w:trPr>
        <w:trHeight w:val="747"/>
      </w:trPr>
      <w:tc>
        <w:tcPr>
          <w:tcW w:w="2552" w:type="dxa"/>
          <w:shd w:val="clear" w:color="auto" w:fill="auto"/>
        </w:tcPr>
        <w:p w14:paraId="7CAE9D6F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HAZIRLAYAN</w:t>
          </w:r>
        </w:p>
        <w:p w14:paraId="51DAAC6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  <w:p w14:paraId="4D15AA3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  <w:p w14:paraId="5330BB6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</w:tc>
      <w:tc>
        <w:tcPr>
          <w:tcW w:w="3544" w:type="dxa"/>
          <w:shd w:val="clear" w:color="auto" w:fill="auto"/>
        </w:tcPr>
        <w:p w14:paraId="0F933990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KONTROL EDEN</w:t>
          </w:r>
        </w:p>
      </w:tc>
      <w:tc>
        <w:tcPr>
          <w:tcW w:w="3685" w:type="dxa"/>
          <w:shd w:val="clear" w:color="auto" w:fill="auto"/>
        </w:tcPr>
        <w:p w14:paraId="1E14118C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ONAYLAYAN</w:t>
          </w:r>
        </w:p>
      </w:tc>
    </w:tr>
  </w:tbl>
  <w:p w14:paraId="71A13968" w14:textId="77777777" w:rsidR="00731EA7" w:rsidRDefault="00731EA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8D017" w14:textId="77777777" w:rsidR="00004623" w:rsidRDefault="0000462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DF299" w14:textId="77777777" w:rsidR="000148B5" w:rsidRDefault="000148B5" w:rsidP="003B798B">
      <w:pPr>
        <w:spacing w:after="0" w:line="240" w:lineRule="auto"/>
      </w:pPr>
      <w:r>
        <w:separator/>
      </w:r>
    </w:p>
  </w:footnote>
  <w:footnote w:type="continuationSeparator" w:id="0">
    <w:p w14:paraId="22D30D98" w14:textId="77777777" w:rsidR="000148B5" w:rsidRDefault="000148B5" w:rsidP="003B79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B4D96" w14:textId="77777777" w:rsidR="00004623" w:rsidRDefault="000046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08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154"/>
      <w:gridCol w:w="4989"/>
      <w:gridCol w:w="1531"/>
      <w:gridCol w:w="1134"/>
    </w:tblGrid>
    <w:tr w:rsidR="003B798B" w:rsidRPr="00EF72D5" w14:paraId="2FB7C79A" w14:textId="77777777" w:rsidTr="00EF72D5">
      <w:trPr>
        <w:trHeight w:val="276"/>
        <w:jc w:val="center"/>
      </w:trPr>
      <w:tc>
        <w:tcPr>
          <w:tcW w:w="2154" w:type="dxa"/>
          <w:vMerge w:val="restart"/>
          <w:shd w:val="clear" w:color="auto" w:fill="auto"/>
          <w:vAlign w:val="center"/>
        </w:tcPr>
        <w:p w14:paraId="474E1704" w14:textId="77777777" w:rsidR="003B798B" w:rsidRPr="00EF72D5" w:rsidRDefault="00DA431C" w:rsidP="00DA431C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  <w:r>
            <w:rPr>
              <w:noProof/>
            </w:rPr>
            <w:drawing>
              <wp:inline distT="0" distB="0" distL="0" distR="0" wp14:anchorId="250AB3D6" wp14:editId="5328E21B">
                <wp:extent cx="869950" cy="769576"/>
                <wp:effectExtent l="0" t="0" r="6350" b="0"/>
                <wp:docPr id="3" name="Resim 3" descr="Batman Üniversitesi için 19 fikir | batman, turizm, sosyal bilim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atman Üniversitesi için 19 fikir | batman, turizm, sosyal bilim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945" cy="773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89" w:type="dxa"/>
          <w:vMerge w:val="restart"/>
          <w:shd w:val="clear" w:color="auto" w:fill="auto"/>
          <w:vAlign w:val="center"/>
        </w:tcPr>
        <w:p w14:paraId="627F6A62" w14:textId="77777777" w:rsidR="00731EA7" w:rsidRPr="00BE4ECA" w:rsidRDefault="00400964" w:rsidP="00400964">
          <w:pPr>
            <w:pStyle w:val="stBilgi"/>
            <w:spacing w:after="0"/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 w:rsidRPr="00BE4ECA">
            <w:rPr>
              <w:rFonts w:ascii="Times New Roman" w:hAnsi="Times New Roman" w:cs="Times New Roman"/>
              <w:b/>
              <w:sz w:val="28"/>
              <w:szCs w:val="28"/>
            </w:rPr>
            <w:t xml:space="preserve">PERİYODİK BAKIM </w:t>
          </w:r>
        </w:p>
        <w:p w14:paraId="19D5C71A" w14:textId="18E9F597" w:rsidR="003B798B" w:rsidRPr="00EF72D5" w:rsidRDefault="00400964" w:rsidP="00400964">
          <w:pPr>
            <w:pStyle w:val="stBilgi"/>
            <w:spacing w:after="0"/>
            <w:jc w:val="center"/>
            <w:rPr>
              <w:rFonts w:ascii="Times New Roman" w:hAnsi="Times New Roman" w:cs="Times New Roman"/>
              <w:b/>
            </w:rPr>
          </w:pPr>
          <w:r w:rsidRPr="00BE4ECA">
            <w:rPr>
              <w:rFonts w:ascii="Times New Roman" w:hAnsi="Times New Roman" w:cs="Times New Roman"/>
              <w:b/>
              <w:sz w:val="28"/>
              <w:szCs w:val="28"/>
            </w:rPr>
            <w:t>TAKİP FORMU</w:t>
          </w:r>
        </w:p>
      </w:tc>
      <w:tc>
        <w:tcPr>
          <w:tcW w:w="1531" w:type="dxa"/>
          <w:shd w:val="clear" w:color="auto" w:fill="auto"/>
          <w:vAlign w:val="center"/>
        </w:tcPr>
        <w:p w14:paraId="3943F15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Doküman No</w:t>
          </w:r>
        </w:p>
      </w:tc>
      <w:tc>
        <w:tcPr>
          <w:tcW w:w="1134" w:type="dxa"/>
          <w:shd w:val="clear" w:color="auto" w:fill="auto"/>
          <w:vAlign w:val="center"/>
        </w:tcPr>
        <w:p w14:paraId="7E8E2F41" w14:textId="4BD506CF" w:rsidR="003B798B" w:rsidRPr="00731EA7" w:rsidRDefault="00731EA7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FR-3</w:t>
          </w:r>
          <w:r w:rsidR="00AE43EA">
            <w:rPr>
              <w:rFonts w:ascii="Times New Roman" w:hAnsi="Times New Roman" w:cs="Times New Roman"/>
              <w:sz w:val="20"/>
            </w:rPr>
            <w:t>7</w:t>
          </w:r>
          <w:r w:rsidR="00004623">
            <w:rPr>
              <w:rFonts w:ascii="Times New Roman" w:hAnsi="Times New Roman" w:cs="Times New Roman"/>
              <w:sz w:val="20"/>
            </w:rPr>
            <w:t>2</w:t>
          </w:r>
        </w:p>
      </w:tc>
    </w:tr>
    <w:tr w:rsidR="003B798B" w:rsidRPr="00EF72D5" w14:paraId="3DCD9D00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3871238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676BED6B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32800EBE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İlk Yayın Tarihi</w:t>
          </w:r>
        </w:p>
      </w:tc>
      <w:tc>
        <w:tcPr>
          <w:tcW w:w="1134" w:type="dxa"/>
          <w:shd w:val="clear" w:color="auto" w:fill="auto"/>
          <w:vAlign w:val="center"/>
        </w:tcPr>
        <w:p w14:paraId="75C265F0" w14:textId="770C2887" w:rsidR="003B798B" w:rsidRPr="00731EA7" w:rsidRDefault="00AE43EA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27</w:t>
          </w:r>
          <w:r w:rsidR="00731EA7" w:rsidRPr="00731EA7">
            <w:rPr>
              <w:rFonts w:ascii="Times New Roman" w:hAnsi="Times New Roman" w:cs="Times New Roman"/>
              <w:sz w:val="20"/>
            </w:rPr>
            <w:t>.0</w:t>
          </w:r>
          <w:r>
            <w:rPr>
              <w:rFonts w:ascii="Times New Roman" w:hAnsi="Times New Roman" w:cs="Times New Roman"/>
              <w:sz w:val="20"/>
            </w:rPr>
            <w:t>9</w:t>
          </w:r>
          <w:r w:rsidR="00731EA7" w:rsidRPr="00731EA7">
            <w:rPr>
              <w:rFonts w:ascii="Times New Roman" w:hAnsi="Times New Roman" w:cs="Times New Roman"/>
              <w:sz w:val="20"/>
            </w:rPr>
            <w:t>.2022</w:t>
          </w:r>
        </w:p>
      </w:tc>
    </w:tr>
    <w:tr w:rsidR="003B798B" w:rsidRPr="00EF72D5" w14:paraId="7E4B672B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140CE9BC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4E6F97E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2A2270A0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Tarihi</w:t>
          </w:r>
        </w:p>
      </w:tc>
      <w:tc>
        <w:tcPr>
          <w:tcW w:w="1134" w:type="dxa"/>
          <w:shd w:val="clear" w:color="auto" w:fill="auto"/>
          <w:vAlign w:val="center"/>
        </w:tcPr>
        <w:p w14:paraId="0647747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18"/>
            </w:rPr>
          </w:pPr>
        </w:p>
      </w:tc>
    </w:tr>
    <w:tr w:rsidR="003B798B" w:rsidRPr="00EF72D5" w14:paraId="482BF2CD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2DC1E57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028BED9B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4D2706B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No</w:t>
          </w:r>
        </w:p>
      </w:tc>
      <w:tc>
        <w:tcPr>
          <w:tcW w:w="1134" w:type="dxa"/>
          <w:shd w:val="clear" w:color="auto" w:fill="auto"/>
          <w:vAlign w:val="center"/>
        </w:tcPr>
        <w:p w14:paraId="6D393ED2" w14:textId="4A19A876" w:rsidR="003B798B" w:rsidRPr="00731EA7" w:rsidRDefault="00731EA7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00</w:t>
          </w:r>
        </w:p>
      </w:tc>
    </w:tr>
    <w:tr w:rsidR="003B798B" w:rsidRPr="00EF72D5" w14:paraId="5CEF299E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590E8DB2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1E5EBCBC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337B2E52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Sayfa</w:t>
          </w:r>
        </w:p>
      </w:tc>
      <w:tc>
        <w:tcPr>
          <w:tcW w:w="1134" w:type="dxa"/>
          <w:shd w:val="clear" w:color="auto" w:fill="auto"/>
          <w:vAlign w:val="center"/>
        </w:tcPr>
        <w:p w14:paraId="17ACD835" w14:textId="37537CDD" w:rsidR="003B798B" w:rsidRPr="00731EA7" w:rsidRDefault="00731EA7" w:rsidP="00DA431C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1/1</w:t>
          </w:r>
        </w:p>
      </w:tc>
    </w:tr>
  </w:tbl>
  <w:p w14:paraId="5E1C6D5C" w14:textId="77777777" w:rsidR="003B798B" w:rsidRPr="003B798B" w:rsidRDefault="003B798B" w:rsidP="003B798B">
    <w:pPr>
      <w:pStyle w:val="stBilgi"/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A01F7" w14:textId="77777777" w:rsidR="00004623" w:rsidRDefault="0000462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08"/>
  <w:hyphenationZone w:val="425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zAzNLM0NDeyMDVQ0lEKTi0uzszPAykwrAUAtirAHywAAAA="/>
  </w:docVars>
  <w:rsids>
    <w:rsidRoot w:val="003B798B"/>
    <w:rsid w:val="00004623"/>
    <w:rsid w:val="00012AD5"/>
    <w:rsid w:val="000148B5"/>
    <w:rsid w:val="00083F78"/>
    <w:rsid w:val="000E5FCA"/>
    <w:rsid w:val="000E7128"/>
    <w:rsid w:val="00147357"/>
    <w:rsid w:val="0017664D"/>
    <w:rsid w:val="00261A3B"/>
    <w:rsid w:val="00266699"/>
    <w:rsid w:val="002B649A"/>
    <w:rsid w:val="00313C5D"/>
    <w:rsid w:val="00316FC0"/>
    <w:rsid w:val="0035158A"/>
    <w:rsid w:val="003A1F41"/>
    <w:rsid w:val="003B798B"/>
    <w:rsid w:val="003C748C"/>
    <w:rsid w:val="003D6478"/>
    <w:rsid w:val="00400964"/>
    <w:rsid w:val="00402E6B"/>
    <w:rsid w:val="00415D3F"/>
    <w:rsid w:val="0042018A"/>
    <w:rsid w:val="00445EE0"/>
    <w:rsid w:val="00464097"/>
    <w:rsid w:val="00473450"/>
    <w:rsid w:val="0049100A"/>
    <w:rsid w:val="00544B03"/>
    <w:rsid w:val="0055270D"/>
    <w:rsid w:val="00565FD1"/>
    <w:rsid w:val="005756CB"/>
    <w:rsid w:val="005A5A55"/>
    <w:rsid w:val="006421FE"/>
    <w:rsid w:val="00681338"/>
    <w:rsid w:val="006D50C9"/>
    <w:rsid w:val="006E771A"/>
    <w:rsid w:val="00731EA7"/>
    <w:rsid w:val="007A15F8"/>
    <w:rsid w:val="007B1D9B"/>
    <w:rsid w:val="007E2E13"/>
    <w:rsid w:val="007F2599"/>
    <w:rsid w:val="00832F6E"/>
    <w:rsid w:val="0086767D"/>
    <w:rsid w:val="0087441F"/>
    <w:rsid w:val="008C504C"/>
    <w:rsid w:val="008F4FD5"/>
    <w:rsid w:val="00932F80"/>
    <w:rsid w:val="009B6C65"/>
    <w:rsid w:val="00A1092E"/>
    <w:rsid w:val="00A9132B"/>
    <w:rsid w:val="00A93FCD"/>
    <w:rsid w:val="00AE43EA"/>
    <w:rsid w:val="00AE7160"/>
    <w:rsid w:val="00B961F7"/>
    <w:rsid w:val="00BA118E"/>
    <w:rsid w:val="00BA15F7"/>
    <w:rsid w:val="00BE4ECA"/>
    <w:rsid w:val="00C2311E"/>
    <w:rsid w:val="00C70CE6"/>
    <w:rsid w:val="00C804B9"/>
    <w:rsid w:val="00CA3B3E"/>
    <w:rsid w:val="00CA48FB"/>
    <w:rsid w:val="00D50975"/>
    <w:rsid w:val="00D67634"/>
    <w:rsid w:val="00DA431C"/>
    <w:rsid w:val="00DE0D80"/>
    <w:rsid w:val="00E00C86"/>
    <w:rsid w:val="00E01631"/>
    <w:rsid w:val="00E43DC6"/>
    <w:rsid w:val="00E707DE"/>
    <w:rsid w:val="00E83AEC"/>
    <w:rsid w:val="00EA2EF2"/>
    <w:rsid w:val="00EF72D5"/>
    <w:rsid w:val="00F14DF9"/>
    <w:rsid w:val="00F2524B"/>
    <w:rsid w:val="00F83B83"/>
    <w:rsid w:val="00FC5067"/>
    <w:rsid w:val="00FD1BC8"/>
    <w:rsid w:val="00FE73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2736C86"/>
  <w15:docId w15:val="{E2BFB777-B600-4232-B97D-3DD6460E9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B798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B798B"/>
  </w:style>
  <w:style w:type="paragraph" w:styleId="AltBilgi">
    <w:name w:val="footer"/>
    <w:basedOn w:val="Normal"/>
    <w:link w:val="AltBilgiChar"/>
    <w:uiPriority w:val="99"/>
    <w:unhideWhenUsed/>
    <w:rsid w:val="003B798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B798B"/>
  </w:style>
  <w:style w:type="paragraph" w:styleId="BalonMetni">
    <w:name w:val="Balloon Text"/>
    <w:basedOn w:val="Normal"/>
    <w:link w:val="BalonMetniChar"/>
    <w:uiPriority w:val="99"/>
    <w:semiHidden/>
    <w:unhideWhenUsed/>
    <w:rsid w:val="00C70C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70CE6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C231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ralkYok">
    <w:name w:val="No Spacing"/>
    <w:uiPriority w:val="1"/>
    <w:qFormat/>
    <w:rsid w:val="00CA3B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3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afak Ozsarac</cp:lastModifiedBy>
  <cp:revision>11</cp:revision>
  <cp:lastPrinted>2018-02-12T06:40:00Z</cp:lastPrinted>
  <dcterms:created xsi:type="dcterms:W3CDTF">2022-07-04T12:21:00Z</dcterms:created>
  <dcterms:modified xsi:type="dcterms:W3CDTF">2022-09-27T08:00:00Z</dcterms:modified>
</cp:coreProperties>
</file>